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C8988" w14:textId="74C56B3D" w:rsidR="0022214B" w:rsidRPr="004A1B22" w:rsidRDefault="0022214B">
      <w:pPr>
        <w:rPr>
          <w:b/>
          <w:bCs/>
          <w:sz w:val="28"/>
          <w:szCs w:val="28"/>
        </w:rPr>
      </w:pPr>
    </w:p>
    <w:tbl>
      <w:tblPr>
        <w:tblStyle w:val="TableGrid"/>
        <w:tblW w:w="9632" w:type="dxa"/>
        <w:tblLook w:val="04A0" w:firstRow="1" w:lastRow="0" w:firstColumn="1" w:lastColumn="0" w:noHBand="0" w:noVBand="1"/>
      </w:tblPr>
      <w:tblGrid>
        <w:gridCol w:w="1343"/>
        <w:gridCol w:w="3329"/>
        <w:gridCol w:w="1171"/>
        <w:gridCol w:w="3789"/>
      </w:tblGrid>
      <w:tr w:rsidR="00DB3828" w14:paraId="4A981B86" w14:textId="77777777" w:rsidTr="5016F58A">
        <w:trPr>
          <w:trHeight w:val="576"/>
        </w:trPr>
        <w:tc>
          <w:tcPr>
            <w:tcW w:w="1343" w:type="dxa"/>
            <w:vAlign w:val="center"/>
          </w:tcPr>
          <w:p w14:paraId="7A9AB25D" w14:textId="2FD8945F" w:rsidR="00DB3828" w:rsidRPr="000B3129" w:rsidRDefault="007E4189" w:rsidP="004A1B22">
            <w:pPr>
              <w:rPr>
                <w:b/>
                <w:bCs/>
              </w:rPr>
            </w:pPr>
            <w:r>
              <w:rPr>
                <w:b/>
                <w:bCs/>
              </w:rPr>
              <w:t>Participant ID:</w:t>
            </w:r>
          </w:p>
        </w:tc>
        <w:tc>
          <w:tcPr>
            <w:tcW w:w="3329" w:type="dxa"/>
            <w:vAlign w:val="center"/>
          </w:tcPr>
          <w:p w14:paraId="1BB986CF" w14:textId="77777777" w:rsidR="00DB3828" w:rsidRDefault="00DB3828" w:rsidP="004A1B22"/>
        </w:tc>
        <w:tc>
          <w:tcPr>
            <w:tcW w:w="1171" w:type="dxa"/>
            <w:vAlign w:val="center"/>
          </w:tcPr>
          <w:p w14:paraId="377571C4" w14:textId="38C31A66" w:rsidR="00DB3828" w:rsidRPr="000B3129" w:rsidRDefault="007E4189" w:rsidP="004A1B22">
            <w:pPr>
              <w:rPr>
                <w:b/>
                <w:bCs/>
              </w:rPr>
            </w:pPr>
            <w:r>
              <w:rPr>
                <w:b/>
                <w:bCs/>
              </w:rPr>
              <w:t>Exam Date:</w:t>
            </w:r>
          </w:p>
        </w:tc>
        <w:tc>
          <w:tcPr>
            <w:tcW w:w="3789" w:type="dxa"/>
            <w:vAlign w:val="center"/>
          </w:tcPr>
          <w:p w14:paraId="2F9A3961" w14:textId="77777777" w:rsidR="00DB3828" w:rsidRDefault="00DB3828" w:rsidP="004A1B22"/>
        </w:tc>
      </w:tr>
    </w:tbl>
    <w:p w14:paraId="2477FA7C" w14:textId="28B3CC56" w:rsidR="009B45EF" w:rsidRDefault="009B45EF">
      <w:pPr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070"/>
        <w:gridCol w:w="6300"/>
      </w:tblGrid>
      <w:tr w:rsidR="009D4BA4" w14:paraId="7D0EC064" w14:textId="0D500930" w:rsidTr="009D4BA4">
        <w:tc>
          <w:tcPr>
            <w:tcW w:w="1885" w:type="dxa"/>
            <w:vAlign w:val="center"/>
          </w:tcPr>
          <w:p w14:paraId="5F491A6D" w14:textId="46BF112F" w:rsidR="009D4BA4" w:rsidRDefault="009D4BA4" w:rsidP="009D4BA4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y Start Time:</w:t>
            </w:r>
          </w:p>
        </w:tc>
        <w:tc>
          <w:tcPr>
            <w:tcW w:w="2070" w:type="dxa"/>
          </w:tcPr>
          <w:p w14:paraId="1287C149" w14:textId="77777777" w:rsidR="009D4BA4" w:rsidRDefault="009D4BA4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300" w:type="dxa"/>
            <w:tcBorders>
              <w:top w:val="nil"/>
              <w:bottom w:val="nil"/>
              <w:right w:val="nil"/>
            </w:tcBorders>
          </w:tcPr>
          <w:p w14:paraId="5BCB86E7" w14:textId="77777777" w:rsidR="009D4BA4" w:rsidRPr="007E4189" w:rsidRDefault="009D4BA4" w:rsidP="009D4B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er the time of day (military time) that the participant arrived at clinic.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  <w:p w14:paraId="527D1E00" w14:textId="77777777" w:rsidR="009D4BA4" w:rsidRDefault="009D4BA4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582DB9BB" w14:textId="77777777" w:rsidR="009D4BA4" w:rsidRDefault="009D4BA4">
      <w:pPr>
        <w:rPr>
          <w:b/>
          <w:bCs/>
          <w:sz w:val="24"/>
          <w:szCs w:val="24"/>
        </w:rPr>
      </w:pPr>
    </w:p>
    <w:p w14:paraId="1BE3DA59" w14:textId="2A0335A5" w:rsidR="004A1B22" w:rsidRPr="000B3129" w:rsidRDefault="000B3129">
      <w:pPr>
        <w:rPr>
          <w:b/>
          <w:bCs/>
          <w:sz w:val="24"/>
          <w:szCs w:val="24"/>
        </w:rPr>
      </w:pPr>
      <w:r w:rsidRPr="33E3EDA3">
        <w:rPr>
          <w:b/>
          <w:bCs/>
          <w:sz w:val="24"/>
          <w:szCs w:val="24"/>
        </w:rPr>
        <w:t>Clinic Visit Procedure Tim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1170"/>
        <w:gridCol w:w="1170"/>
        <w:gridCol w:w="1620"/>
        <w:gridCol w:w="3189"/>
      </w:tblGrid>
      <w:tr w:rsidR="007E4189" w:rsidRPr="000B3129" w14:paraId="355144E1" w14:textId="77777777" w:rsidTr="007E4189">
        <w:trPr>
          <w:cantSplit/>
          <w:trHeight w:val="576"/>
          <w:tblHeader/>
        </w:trPr>
        <w:tc>
          <w:tcPr>
            <w:tcW w:w="3055" w:type="dxa"/>
            <w:vAlign w:val="center"/>
          </w:tcPr>
          <w:p w14:paraId="1B6A638A" w14:textId="65A90A1D" w:rsidR="007E4189" w:rsidRPr="000B3129" w:rsidRDefault="007E4189" w:rsidP="000B3129">
            <w:pPr>
              <w:rPr>
                <w:b/>
                <w:bCs/>
              </w:rPr>
            </w:pPr>
            <w:r>
              <w:rPr>
                <w:b/>
                <w:bCs/>
              </w:rPr>
              <w:t>Procedure</w:t>
            </w:r>
          </w:p>
        </w:tc>
        <w:tc>
          <w:tcPr>
            <w:tcW w:w="1170" w:type="dxa"/>
            <w:vAlign w:val="center"/>
          </w:tcPr>
          <w:p w14:paraId="5B7969B1" w14:textId="568969BB" w:rsidR="007E4189" w:rsidRPr="000B3129" w:rsidRDefault="007E4189" w:rsidP="000B3129">
            <w:pPr>
              <w:rPr>
                <w:b/>
                <w:bCs/>
              </w:rPr>
            </w:pPr>
            <w:r>
              <w:rPr>
                <w:b/>
                <w:bCs/>
              </w:rPr>
              <w:t>Start Time</w:t>
            </w:r>
          </w:p>
        </w:tc>
        <w:tc>
          <w:tcPr>
            <w:tcW w:w="1170" w:type="dxa"/>
            <w:vAlign w:val="center"/>
          </w:tcPr>
          <w:p w14:paraId="5BD88CDB" w14:textId="227BAD84" w:rsidR="007E4189" w:rsidRPr="000B3129" w:rsidRDefault="007E4189" w:rsidP="000B3129">
            <w:pPr>
              <w:rPr>
                <w:b/>
                <w:bCs/>
              </w:rPr>
            </w:pPr>
            <w:r>
              <w:rPr>
                <w:b/>
                <w:bCs/>
              </w:rPr>
              <w:t>Stop Time</w:t>
            </w:r>
          </w:p>
        </w:tc>
        <w:tc>
          <w:tcPr>
            <w:tcW w:w="1620" w:type="dxa"/>
            <w:vAlign w:val="center"/>
          </w:tcPr>
          <w:p w14:paraId="6AFD9134" w14:textId="157F8220" w:rsidR="007E4189" w:rsidRPr="007E4189" w:rsidRDefault="007E4189" w:rsidP="007E4189">
            <w:pPr>
              <w:jc w:val="center"/>
              <w:rPr>
                <w:b/>
                <w:bCs/>
              </w:rPr>
            </w:pPr>
            <w:r w:rsidRPr="007E4189">
              <w:rPr>
                <w:b/>
                <w:bCs/>
              </w:rPr>
              <w:t>Minutes</w:t>
            </w:r>
          </w:p>
        </w:tc>
        <w:tc>
          <w:tcPr>
            <w:tcW w:w="3189" w:type="dxa"/>
            <w:vAlign w:val="center"/>
          </w:tcPr>
          <w:p w14:paraId="1DA09A6F" w14:textId="34B23BB6" w:rsidR="007E4189" w:rsidRPr="000B3129" w:rsidRDefault="007E4189" w:rsidP="007E41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7E4189" w14:paraId="3D1AA84F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09CC3A31" w14:textId="28F89AED" w:rsidR="007E4189" w:rsidRDefault="007E4189" w:rsidP="00A00581">
            <w:r>
              <w:t>Clinic Reception</w:t>
            </w:r>
          </w:p>
        </w:tc>
        <w:tc>
          <w:tcPr>
            <w:tcW w:w="1170" w:type="dxa"/>
            <w:vAlign w:val="center"/>
          </w:tcPr>
          <w:p w14:paraId="7AE12417" w14:textId="5B148EA2" w:rsidR="007E4189" w:rsidRDefault="007E4189" w:rsidP="00A00581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2A3292B3" w14:textId="6DDD8DDB" w:rsidR="007E4189" w:rsidRDefault="007E4189" w:rsidP="00A00581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71BFED3F" w14:textId="77777777" w:rsidR="007E4189" w:rsidRDefault="007E4189" w:rsidP="009B45EF"/>
        </w:tc>
        <w:tc>
          <w:tcPr>
            <w:tcW w:w="3189" w:type="dxa"/>
            <w:vAlign w:val="center"/>
          </w:tcPr>
          <w:p w14:paraId="713298BE" w14:textId="30D836ED" w:rsidR="007E4189" w:rsidRDefault="007E4189" w:rsidP="009B45EF"/>
        </w:tc>
      </w:tr>
      <w:tr w:rsidR="007E4189" w14:paraId="54E3B515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109E8691" w14:textId="331B416E" w:rsidR="007E4189" w:rsidRDefault="007E4189" w:rsidP="00737E49">
            <w:r>
              <w:t>Consent</w:t>
            </w:r>
          </w:p>
        </w:tc>
        <w:tc>
          <w:tcPr>
            <w:tcW w:w="1170" w:type="dxa"/>
            <w:vAlign w:val="center"/>
          </w:tcPr>
          <w:p w14:paraId="2C9D2FA2" w14:textId="1D69EEA0" w:rsidR="007E4189" w:rsidRDefault="007E4189" w:rsidP="00737E49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25393438" w14:textId="03F42EB2" w:rsidR="007E4189" w:rsidRDefault="007E4189" w:rsidP="00737E49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6A1132D6" w14:textId="77777777" w:rsidR="007E4189" w:rsidRDefault="007E4189" w:rsidP="009B45EF"/>
        </w:tc>
        <w:tc>
          <w:tcPr>
            <w:tcW w:w="3189" w:type="dxa"/>
            <w:vAlign w:val="center"/>
          </w:tcPr>
          <w:p w14:paraId="1E94FE12" w14:textId="5DDFB435" w:rsidR="007E4189" w:rsidRDefault="007E4189" w:rsidP="009B45EF"/>
        </w:tc>
      </w:tr>
      <w:tr w:rsidR="007E4189" w14:paraId="111B85D6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42B7BF22" w14:textId="27E4A160" w:rsidR="007E4189" w:rsidRDefault="007E4189" w:rsidP="00737E49">
            <w:r>
              <w:t>Anthropometry</w:t>
            </w:r>
          </w:p>
        </w:tc>
        <w:tc>
          <w:tcPr>
            <w:tcW w:w="1170" w:type="dxa"/>
            <w:vAlign w:val="center"/>
          </w:tcPr>
          <w:p w14:paraId="1E2C4C6D" w14:textId="14215B7C" w:rsidR="007E4189" w:rsidRDefault="007E4189" w:rsidP="00737E49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247CB99B" w14:textId="5EBF55A6" w:rsidR="007E4189" w:rsidRDefault="007E4189" w:rsidP="00737E49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37F8C664" w14:textId="77777777" w:rsidR="007E4189" w:rsidRDefault="007E4189" w:rsidP="009B45EF"/>
        </w:tc>
        <w:tc>
          <w:tcPr>
            <w:tcW w:w="3189" w:type="dxa"/>
            <w:vAlign w:val="center"/>
          </w:tcPr>
          <w:p w14:paraId="5FE93823" w14:textId="5C11F534" w:rsidR="007E4189" w:rsidRDefault="007E4189" w:rsidP="009B45EF"/>
        </w:tc>
      </w:tr>
      <w:tr w:rsidR="007E4189" w14:paraId="3A61A9E5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67EA2487" w14:textId="5C10CB10" w:rsidR="007E4189" w:rsidRDefault="007E4189" w:rsidP="00737E49">
            <w:r>
              <w:t>Seated BP/Oximetry</w:t>
            </w:r>
          </w:p>
        </w:tc>
        <w:tc>
          <w:tcPr>
            <w:tcW w:w="1170" w:type="dxa"/>
            <w:vAlign w:val="center"/>
          </w:tcPr>
          <w:p w14:paraId="1C883B51" w14:textId="6D45A495" w:rsidR="007E4189" w:rsidRDefault="007E4189" w:rsidP="00737E49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315857F6" w14:textId="23C7DBD2" w:rsidR="007E4189" w:rsidRDefault="007E4189" w:rsidP="00737E49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073D772F" w14:textId="77777777" w:rsidR="007E4189" w:rsidRDefault="007E4189" w:rsidP="009B45EF"/>
        </w:tc>
        <w:tc>
          <w:tcPr>
            <w:tcW w:w="3189" w:type="dxa"/>
            <w:vAlign w:val="center"/>
          </w:tcPr>
          <w:p w14:paraId="2533416D" w14:textId="022CAEE0" w:rsidR="007E4189" w:rsidRDefault="007E4189" w:rsidP="009B45EF"/>
        </w:tc>
      </w:tr>
      <w:tr w:rsidR="007E4189" w14:paraId="400213D4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4FBF91FA" w14:textId="0D1D9162" w:rsidR="007E4189" w:rsidRDefault="007E4189" w:rsidP="00737E49">
            <w:r>
              <w:t>Biosample Collection</w:t>
            </w:r>
          </w:p>
        </w:tc>
        <w:tc>
          <w:tcPr>
            <w:tcW w:w="1170" w:type="dxa"/>
            <w:vAlign w:val="center"/>
          </w:tcPr>
          <w:p w14:paraId="03501138" w14:textId="4548CC26" w:rsidR="007E4189" w:rsidRDefault="007E4189" w:rsidP="00737E49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31B14C50" w14:textId="14CCA4E0" w:rsidR="007E4189" w:rsidRDefault="007E4189" w:rsidP="00737E49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3E3B40AB" w14:textId="77777777" w:rsidR="007E4189" w:rsidRDefault="007E4189" w:rsidP="009B45EF"/>
        </w:tc>
        <w:tc>
          <w:tcPr>
            <w:tcW w:w="3189" w:type="dxa"/>
            <w:vAlign w:val="center"/>
          </w:tcPr>
          <w:p w14:paraId="79C97107" w14:textId="7B1DB87B" w:rsidR="007E4189" w:rsidRDefault="007E4189" w:rsidP="009B45EF"/>
        </w:tc>
      </w:tr>
      <w:tr w:rsidR="007E4189" w14:paraId="51796938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2ABF7047" w14:textId="31A7E75E" w:rsidR="007E4189" w:rsidRDefault="007E4189" w:rsidP="00737E49">
            <w:r>
              <w:t>Environmental Exposures Questionnaire</w:t>
            </w:r>
          </w:p>
        </w:tc>
        <w:tc>
          <w:tcPr>
            <w:tcW w:w="1170" w:type="dxa"/>
            <w:vAlign w:val="center"/>
          </w:tcPr>
          <w:p w14:paraId="0D43197B" w14:textId="09DDDB67" w:rsidR="007E4189" w:rsidRDefault="007E4189" w:rsidP="00737E49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6235344F" w14:textId="1F36B079" w:rsidR="007E4189" w:rsidRDefault="007E4189" w:rsidP="00737E49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40A0FD2F" w14:textId="77777777" w:rsidR="007E4189" w:rsidRDefault="007E4189" w:rsidP="009B45EF"/>
        </w:tc>
        <w:tc>
          <w:tcPr>
            <w:tcW w:w="3189" w:type="dxa"/>
            <w:vAlign w:val="center"/>
          </w:tcPr>
          <w:p w14:paraId="2E24B67B" w14:textId="7E77450D" w:rsidR="007E4189" w:rsidRDefault="007E4189" w:rsidP="009B45EF"/>
        </w:tc>
      </w:tr>
      <w:tr w:rsidR="007E4189" w14:paraId="557FAFB1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39C66FB2" w14:textId="48AAC836" w:rsidR="007E4189" w:rsidRDefault="007E4189" w:rsidP="00737E49">
            <w:r>
              <w:t>Medical History Questionnaire</w:t>
            </w:r>
          </w:p>
        </w:tc>
        <w:tc>
          <w:tcPr>
            <w:tcW w:w="1170" w:type="dxa"/>
            <w:vAlign w:val="center"/>
          </w:tcPr>
          <w:p w14:paraId="0CB7DE27" w14:textId="101CD253" w:rsidR="007E4189" w:rsidRDefault="007E4189" w:rsidP="00737E49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04D23385" w14:textId="3CBD6EC1" w:rsidR="007E4189" w:rsidRDefault="007E4189" w:rsidP="00737E49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2FDAF860" w14:textId="77777777" w:rsidR="007E4189" w:rsidRPr="009B45EF" w:rsidRDefault="007E4189" w:rsidP="009B45EF"/>
        </w:tc>
        <w:tc>
          <w:tcPr>
            <w:tcW w:w="3189" w:type="dxa"/>
            <w:vAlign w:val="center"/>
          </w:tcPr>
          <w:p w14:paraId="0F0F3562" w14:textId="5EA660C3" w:rsidR="007E4189" w:rsidRPr="009B45EF" w:rsidRDefault="007E4189" w:rsidP="009B45EF"/>
        </w:tc>
      </w:tr>
      <w:tr w:rsidR="007E4189" w14:paraId="30880E05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1E83F0E5" w14:textId="0F082EEB" w:rsidR="007E4189" w:rsidRDefault="007E4189" w:rsidP="00737E49">
            <w:r>
              <w:t>Medications</w:t>
            </w:r>
          </w:p>
        </w:tc>
        <w:tc>
          <w:tcPr>
            <w:tcW w:w="1170" w:type="dxa"/>
            <w:vAlign w:val="center"/>
          </w:tcPr>
          <w:p w14:paraId="46BD41A1" w14:textId="4A4EA938" w:rsidR="007E4189" w:rsidRDefault="007E4189" w:rsidP="00737E49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658B9F6B" w14:textId="46BEB1A5" w:rsidR="007E4189" w:rsidRDefault="007E4189" w:rsidP="00737E49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77CF16B0" w14:textId="77777777" w:rsidR="007E4189" w:rsidRDefault="007E4189" w:rsidP="00737E49"/>
        </w:tc>
        <w:tc>
          <w:tcPr>
            <w:tcW w:w="3189" w:type="dxa"/>
            <w:vAlign w:val="center"/>
          </w:tcPr>
          <w:p w14:paraId="386FB539" w14:textId="659DF50E" w:rsidR="007E4189" w:rsidRDefault="007E4189" w:rsidP="00737E49"/>
        </w:tc>
      </w:tr>
      <w:tr w:rsidR="007E4189" w14:paraId="140AB850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607C71B7" w14:textId="63D9ED21" w:rsidR="007E4189" w:rsidRDefault="007E4189" w:rsidP="00737E49">
            <w:r>
              <w:t>Personal History</w:t>
            </w:r>
          </w:p>
        </w:tc>
        <w:tc>
          <w:tcPr>
            <w:tcW w:w="1170" w:type="dxa"/>
            <w:vAlign w:val="center"/>
          </w:tcPr>
          <w:p w14:paraId="21236AA9" w14:textId="1CB1DACA" w:rsidR="007E4189" w:rsidRDefault="007E4189" w:rsidP="00737E49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66BFAA36" w14:textId="6E2334AC" w:rsidR="007E4189" w:rsidRDefault="007E4189" w:rsidP="00737E49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736ADC9A" w14:textId="77777777" w:rsidR="007E4189" w:rsidRDefault="007E4189" w:rsidP="00737E49"/>
        </w:tc>
        <w:tc>
          <w:tcPr>
            <w:tcW w:w="3189" w:type="dxa"/>
            <w:vAlign w:val="center"/>
          </w:tcPr>
          <w:p w14:paraId="61F1CB22" w14:textId="593C252C" w:rsidR="007E4189" w:rsidRDefault="007E4189" w:rsidP="00737E49"/>
        </w:tc>
      </w:tr>
      <w:tr w:rsidR="007E4189" w14:paraId="222D352E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552E98A5" w14:textId="5CB71F82" w:rsidR="007E4189" w:rsidRDefault="007E4189" w:rsidP="00FF1E57">
            <w:r>
              <w:t>Neighborhood Questionnaire</w:t>
            </w:r>
          </w:p>
        </w:tc>
        <w:tc>
          <w:tcPr>
            <w:tcW w:w="1170" w:type="dxa"/>
            <w:vAlign w:val="center"/>
          </w:tcPr>
          <w:p w14:paraId="77A2D13F" w14:textId="57A89AA7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3C425FE3" w14:textId="7A41CF5B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2E42F19F" w14:textId="77777777" w:rsidR="007E4189" w:rsidRDefault="007E4189" w:rsidP="00FF1E57"/>
        </w:tc>
        <w:tc>
          <w:tcPr>
            <w:tcW w:w="3189" w:type="dxa"/>
            <w:vAlign w:val="center"/>
          </w:tcPr>
          <w:p w14:paraId="596566FF" w14:textId="0414D52E" w:rsidR="007E4189" w:rsidRDefault="007E4189" w:rsidP="00FF1E57"/>
        </w:tc>
      </w:tr>
      <w:tr w:rsidR="007E4189" w14:paraId="37CB7DD0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252E9862" w14:textId="38D1022D" w:rsidR="007E4189" w:rsidRDefault="007E4189" w:rsidP="00FF1E57">
            <w:r>
              <w:t>Health and Life</w:t>
            </w:r>
          </w:p>
        </w:tc>
        <w:tc>
          <w:tcPr>
            <w:tcW w:w="1170" w:type="dxa"/>
            <w:vAlign w:val="center"/>
          </w:tcPr>
          <w:p w14:paraId="0798B6BB" w14:textId="49BCDC54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08A6D038" w14:textId="6D5D6F89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4A824EC6" w14:textId="77777777" w:rsidR="007E4189" w:rsidRDefault="007E4189" w:rsidP="00FF1E57"/>
        </w:tc>
        <w:tc>
          <w:tcPr>
            <w:tcW w:w="3189" w:type="dxa"/>
            <w:vAlign w:val="center"/>
          </w:tcPr>
          <w:p w14:paraId="028EB53C" w14:textId="76DAFF55" w:rsidR="007E4189" w:rsidRDefault="007E4189" w:rsidP="00FF1E57"/>
        </w:tc>
      </w:tr>
      <w:tr w:rsidR="007E4189" w14:paraId="0ED40D76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761C96BC" w14:textId="71465AD6" w:rsidR="007E4189" w:rsidRDefault="007E4189" w:rsidP="00FF1E57">
            <w:r>
              <w:t>Sleep Questionnaire</w:t>
            </w:r>
          </w:p>
        </w:tc>
        <w:tc>
          <w:tcPr>
            <w:tcW w:w="1170" w:type="dxa"/>
            <w:vAlign w:val="center"/>
          </w:tcPr>
          <w:p w14:paraId="41CFB1B1" w14:textId="348CBFA0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57E0B5D5" w14:textId="16A0237C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324AB3A8" w14:textId="77777777" w:rsidR="007E4189" w:rsidRDefault="007E4189" w:rsidP="00FF1E57"/>
        </w:tc>
        <w:tc>
          <w:tcPr>
            <w:tcW w:w="3189" w:type="dxa"/>
            <w:vAlign w:val="center"/>
          </w:tcPr>
          <w:p w14:paraId="62AC80BF" w14:textId="29FEE2AC" w:rsidR="007E4189" w:rsidRDefault="007E4189" w:rsidP="00FF1E57"/>
        </w:tc>
      </w:tr>
      <w:tr w:rsidR="007E4189" w14:paraId="0A796729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2BD75A24" w14:textId="22244C63" w:rsidR="007E4189" w:rsidRDefault="007E4189" w:rsidP="00FF1E57">
            <w:r>
              <w:t>Family History</w:t>
            </w:r>
          </w:p>
        </w:tc>
        <w:tc>
          <w:tcPr>
            <w:tcW w:w="1170" w:type="dxa"/>
            <w:vAlign w:val="center"/>
          </w:tcPr>
          <w:p w14:paraId="7FA9D304" w14:textId="187E1508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31114CA5" w14:textId="37F9843C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50BE2784" w14:textId="77777777" w:rsidR="007E4189" w:rsidRDefault="007E4189" w:rsidP="00FF1E57"/>
        </w:tc>
        <w:tc>
          <w:tcPr>
            <w:tcW w:w="3189" w:type="dxa"/>
            <w:vAlign w:val="center"/>
          </w:tcPr>
          <w:p w14:paraId="7FB62A15" w14:textId="637D15E7" w:rsidR="007E4189" w:rsidRDefault="007E4189" w:rsidP="00FF1E57"/>
        </w:tc>
      </w:tr>
      <w:tr w:rsidR="007E4189" w14:paraId="31C7F683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09EA98DC" w14:textId="44F86F91" w:rsidR="007E4189" w:rsidRDefault="007E4189" w:rsidP="009B45EF">
            <w:r>
              <w:t>Cognitive Testing</w:t>
            </w:r>
          </w:p>
        </w:tc>
        <w:tc>
          <w:tcPr>
            <w:tcW w:w="1170" w:type="dxa"/>
            <w:vAlign w:val="center"/>
          </w:tcPr>
          <w:p w14:paraId="07F6E127" w14:textId="0F33BF0C" w:rsidR="007E4189" w:rsidRDefault="007E4189" w:rsidP="009B45EF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2528559C" w14:textId="4F34E7A1" w:rsidR="007E4189" w:rsidRDefault="007E4189" w:rsidP="009B45EF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397548F8" w14:textId="77777777" w:rsidR="007E4189" w:rsidRDefault="007E4189" w:rsidP="009B45EF"/>
        </w:tc>
        <w:tc>
          <w:tcPr>
            <w:tcW w:w="3189" w:type="dxa"/>
            <w:vAlign w:val="center"/>
          </w:tcPr>
          <w:p w14:paraId="1768FD3E" w14:textId="3793BAE2" w:rsidR="007E4189" w:rsidRDefault="007E4189" w:rsidP="009B45EF"/>
        </w:tc>
      </w:tr>
      <w:tr w:rsidR="007E4189" w14:paraId="0575B583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18F60B29" w14:textId="6439C2DD" w:rsidR="007E4189" w:rsidRDefault="007E4189" w:rsidP="00FF1E57">
            <w:r>
              <w:t>Arterial Stiffness</w:t>
            </w:r>
          </w:p>
        </w:tc>
        <w:tc>
          <w:tcPr>
            <w:tcW w:w="1170" w:type="dxa"/>
            <w:vAlign w:val="center"/>
          </w:tcPr>
          <w:p w14:paraId="3216F3D8" w14:textId="7A52D1B4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3595780A" w14:textId="5643D369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48C13825" w14:textId="77777777" w:rsidR="007E4189" w:rsidRDefault="007E4189" w:rsidP="00FF1E57"/>
        </w:tc>
        <w:tc>
          <w:tcPr>
            <w:tcW w:w="3189" w:type="dxa"/>
            <w:vAlign w:val="center"/>
          </w:tcPr>
          <w:p w14:paraId="422AF7EA" w14:textId="33330E88" w:rsidR="007E4189" w:rsidRDefault="007E4189" w:rsidP="00FF1E57"/>
        </w:tc>
      </w:tr>
      <w:tr w:rsidR="007E4189" w14:paraId="2B63CF49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27EA7411" w14:textId="74E7EF3F" w:rsidR="007E4189" w:rsidRDefault="007E4189" w:rsidP="00FF1E57">
            <w:r>
              <w:t>Spirometry</w:t>
            </w:r>
          </w:p>
        </w:tc>
        <w:tc>
          <w:tcPr>
            <w:tcW w:w="1170" w:type="dxa"/>
            <w:vAlign w:val="center"/>
          </w:tcPr>
          <w:p w14:paraId="687384B1" w14:textId="03124814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32B6764F" w14:textId="6F63CE13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3F97876C" w14:textId="77777777" w:rsidR="007E4189" w:rsidRDefault="007E4189" w:rsidP="00FF1E57"/>
        </w:tc>
        <w:tc>
          <w:tcPr>
            <w:tcW w:w="3189" w:type="dxa"/>
            <w:vAlign w:val="center"/>
          </w:tcPr>
          <w:p w14:paraId="1CE57FC8" w14:textId="5E42B145" w:rsidR="007E4189" w:rsidRDefault="007E4189" w:rsidP="00FF1E57"/>
        </w:tc>
      </w:tr>
      <w:tr w:rsidR="007E4189" w14:paraId="3E311181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2E7B2D01" w14:textId="60F882ED" w:rsidR="007E4189" w:rsidRDefault="007E4189" w:rsidP="00FF1E57">
            <w:r>
              <w:lastRenderedPageBreak/>
              <w:t>Short Physical Performance Battery</w:t>
            </w:r>
          </w:p>
        </w:tc>
        <w:tc>
          <w:tcPr>
            <w:tcW w:w="1170" w:type="dxa"/>
            <w:vAlign w:val="center"/>
          </w:tcPr>
          <w:p w14:paraId="467A5635" w14:textId="62E5B28D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5E49F6BC" w14:textId="20FFC189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39D93E95" w14:textId="77777777" w:rsidR="007E4189" w:rsidRDefault="007E4189" w:rsidP="00FF1E57"/>
        </w:tc>
        <w:tc>
          <w:tcPr>
            <w:tcW w:w="3189" w:type="dxa"/>
            <w:vAlign w:val="center"/>
          </w:tcPr>
          <w:p w14:paraId="568B6F13" w14:textId="755E330C" w:rsidR="007E4189" w:rsidRDefault="007E4189" w:rsidP="00FF1E57"/>
        </w:tc>
      </w:tr>
      <w:tr w:rsidR="007E4189" w14:paraId="036FEEF3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5724F75C" w14:textId="76BBB651" w:rsidR="007E4189" w:rsidRDefault="007E4189" w:rsidP="00FF1E57">
            <w:r>
              <w:t>UDS Physical Exam</w:t>
            </w:r>
          </w:p>
        </w:tc>
        <w:tc>
          <w:tcPr>
            <w:tcW w:w="1170" w:type="dxa"/>
            <w:vAlign w:val="center"/>
          </w:tcPr>
          <w:p w14:paraId="403259D7" w14:textId="09C54F5A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66AD69A4" w14:textId="7181D648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74261E1D" w14:textId="77777777" w:rsidR="007E4189" w:rsidRDefault="007E4189" w:rsidP="00FF1E57"/>
        </w:tc>
        <w:tc>
          <w:tcPr>
            <w:tcW w:w="3189" w:type="dxa"/>
            <w:vAlign w:val="center"/>
          </w:tcPr>
          <w:p w14:paraId="25BA9EEF" w14:textId="27D36713" w:rsidR="007E4189" w:rsidRDefault="007E4189" w:rsidP="00FF1E57"/>
        </w:tc>
      </w:tr>
      <w:tr w:rsidR="007E4189" w14:paraId="27C2593D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4B3B413D" w14:textId="4B7AE2A6" w:rsidR="007E4189" w:rsidRDefault="007E4189" w:rsidP="00FF1E57">
            <w:r>
              <w:t>Continuous Glucose Monitoring Instructions &amp; Application</w:t>
            </w:r>
          </w:p>
        </w:tc>
        <w:tc>
          <w:tcPr>
            <w:tcW w:w="1170" w:type="dxa"/>
            <w:vAlign w:val="center"/>
          </w:tcPr>
          <w:p w14:paraId="3B428BB7" w14:textId="26374150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02F6BB0F" w14:textId="30D17181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605B40D7" w14:textId="77777777" w:rsidR="007E4189" w:rsidRDefault="007E4189" w:rsidP="00FF1E57"/>
        </w:tc>
        <w:tc>
          <w:tcPr>
            <w:tcW w:w="3189" w:type="dxa"/>
            <w:vAlign w:val="center"/>
          </w:tcPr>
          <w:p w14:paraId="4E72DE2E" w14:textId="3F029001" w:rsidR="007E4189" w:rsidRDefault="007E4189" w:rsidP="00FF1E57"/>
        </w:tc>
      </w:tr>
      <w:tr w:rsidR="007E4189" w14:paraId="309ECC42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2FE20122" w14:textId="686969C0" w:rsidR="007E4189" w:rsidRDefault="007E4189" w:rsidP="00FF1E57">
            <w:r>
              <w:t>Hip Activity Monitor Instructions &amp; Application</w:t>
            </w:r>
          </w:p>
        </w:tc>
        <w:tc>
          <w:tcPr>
            <w:tcW w:w="1170" w:type="dxa"/>
            <w:vAlign w:val="center"/>
          </w:tcPr>
          <w:p w14:paraId="0C523C3D" w14:textId="09615C55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49DD9D31" w14:textId="771FE292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11993E95" w14:textId="77777777" w:rsidR="007E4189" w:rsidRDefault="007E4189" w:rsidP="00FF1E57"/>
        </w:tc>
        <w:tc>
          <w:tcPr>
            <w:tcW w:w="3189" w:type="dxa"/>
            <w:vAlign w:val="center"/>
          </w:tcPr>
          <w:p w14:paraId="55E44102" w14:textId="568A4581" w:rsidR="007E4189" w:rsidRDefault="007E4189" w:rsidP="00FF1E57"/>
        </w:tc>
      </w:tr>
      <w:tr w:rsidR="007E4189" w14:paraId="34D69AB1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1EB06314" w14:textId="67AA3C44" w:rsidR="007E4189" w:rsidRDefault="007E4189" w:rsidP="00FF1E57">
            <w:r>
              <w:t>Wrist Activity Monitor Instructions &amp; Application</w:t>
            </w:r>
          </w:p>
        </w:tc>
        <w:tc>
          <w:tcPr>
            <w:tcW w:w="1170" w:type="dxa"/>
            <w:vAlign w:val="center"/>
          </w:tcPr>
          <w:p w14:paraId="6FD5BAE6" w14:textId="77777777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756FF214" w14:textId="77777777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5CCA4372" w14:textId="77777777" w:rsidR="007E4189" w:rsidRDefault="007E4189" w:rsidP="00FF1E57"/>
        </w:tc>
        <w:tc>
          <w:tcPr>
            <w:tcW w:w="3189" w:type="dxa"/>
            <w:vAlign w:val="center"/>
          </w:tcPr>
          <w:p w14:paraId="62A6D217" w14:textId="76BA1BD2" w:rsidR="007E4189" w:rsidRDefault="007E4189" w:rsidP="00FF1E57"/>
        </w:tc>
      </w:tr>
      <w:tr w:rsidR="007E4189" w14:paraId="4007EDC5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08D6DECA" w14:textId="01FF7987" w:rsidR="007E4189" w:rsidRDefault="007E4189" w:rsidP="00FF1E57">
            <w:r>
              <w:t>Heart Monitor Instructions &amp; Application</w:t>
            </w:r>
          </w:p>
        </w:tc>
        <w:tc>
          <w:tcPr>
            <w:tcW w:w="1170" w:type="dxa"/>
            <w:vAlign w:val="center"/>
          </w:tcPr>
          <w:p w14:paraId="362D95F1" w14:textId="77777777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0DDE1EFD" w14:textId="77777777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0F457585" w14:textId="77777777" w:rsidR="007E4189" w:rsidRDefault="007E4189" w:rsidP="00FF1E57"/>
        </w:tc>
        <w:tc>
          <w:tcPr>
            <w:tcW w:w="3189" w:type="dxa"/>
            <w:vAlign w:val="center"/>
          </w:tcPr>
          <w:p w14:paraId="1D577A9F" w14:textId="353D6481" w:rsidR="007E4189" w:rsidRDefault="007E4189" w:rsidP="00FF1E57"/>
        </w:tc>
      </w:tr>
      <w:tr w:rsidR="007E4189" w14:paraId="7437FF7F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48BB5BD4" w14:textId="3A6C792C" w:rsidR="007E4189" w:rsidRDefault="007E4189" w:rsidP="00FF1E57">
            <w:r>
              <w:t>24H ABPM Instructions &amp; Application</w:t>
            </w:r>
          </w:p>
        </w:tc>
        <w:tc>
          <w:tcPr>
            <w:tcW w:w="1170" w:type="dxa"/>
            <w:vAlign w:val="center"/>
          </w:tcPr>
          <w:p w14:paraId="56BEAA55" w14:textId="2C3EC3E5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6B99624E" w14:textId="7EEDEFD2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7B458648" w14:textId="77777777" w:rsidR="007E4189" w:rsidRDefault="007E4189" w:rsidP="00FF1E57"/>
        </w:tc>
        <w:tc>
          <w:tcPr>
            <w:tcW w:w="3189" w:type="dxa"/>
            <w:vAlign w:val="center"/>
          </w:tcPr>
          <w:p w14:paraId="765D4BF5" w14:textId="1BBEA17A" w:rsidR="007E4189" w:rsidRDefault="007E4189" w:rsidP="00FF1E57"/>
        </w:tc>
      </w:tr>
      <w:tr w:rsidR="007E4189" w14:paraId="60D20C1E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7675600A" w14:textId="4A94ECA6" w:rsidR="007E4189" w:rsidRDefault="007E4189" w:rsidP="00FF1E57">
            <w:r>
              <w:t>Participant Diary Instructions</w:t>
            </w:r>
          </w:p>
        </w:tc>
        <w:tc>
          <w:tcPr>
            <w:tcW w:w="1170" w:type="dxa"/>
            <w:vAlign w:val="center"/>
          </w:tcPr>
          <w:p w14:paraId="0FF250DA" w14:textId="5D8EAA63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5E14805A" w14:textId="452B783F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5135E5D3" w14:textId="77777777" w:rsidR="007E4189" w:rsidRDefault="007E4189" w:rsidP="00FF1E57"/>
        </w:tc>
        <w:tc>
          <w:tcPr>
            <w:tcW w:w="3189" w:type="dxa"/>
            <w:vAlign w:val="center"/>
          </w:tcPr>
          <w:p w14:paraId="538CEFA2" w14:textId="4770E60A" w:rsidR="007E4189" w:rsidRDefault="007E4189" w:rsidP="00FF1E57"/>
        </w:tc>
      </w:tr>
      <w:tr w:rsidR="007E4189" w14:paraId="636711EA" w14:textId="77777777" w:rsidTr="007E4189">
        <w:trPr>
          <w:trHeight w:val="576"/>
        </w:trPr>
        <w:tc>
          <w:tcPr>
            <w:tcW w:w="3055" w:type="dxa"/>
            <w:vAlign w:val="center"/>
          </w:tcPr>
          <w:p w14:paraId="0BB43349" w14:textId="10F761B5" w:rsidR="007E4189" w:rsidRDefault="007E4189" w:rsidP="00FF1E57">
            <w:sdt>
              <w:sdtPr>
                <w:id w:val="981205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t>E</w:t>
                </w:r>
              </w:sdtContent>
            </w:sdt>
            <w:proofErr w:type="spellStart"/>
            <w:r>
              <w:t>xit</w:t>
            </w:r>
            <w:proofErr w:type="spellEnd"/>
            <w:r>
              <w:t xml:space="preserve"> Report</w:t>
            </w:r>
          </w:p>
        </w:tc>
        <w:tc>
          <w:tcPr>
            <w:tcW w:w="1170" w:type="dxa"/>
            <w:vAlign w:val="center"/>
          </w:tcPr>
          <w:p w14:paraId="1B203989" w14:textId="098D28A9" w:rsidR="007E4189" w:rsidRDefault="007E4189" w:rsidP="00FF1E57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3E4BF138" w14:textId="075DA1FB" w:rsidR="007E4189" w:rsidRDefault="007E4189" w:rsidP="00FF1E57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6C31A417" w14:textId="77777777" w:rsidR="007E4189" w:rsidRDefault="007E4189" w:rsidP="00FF1E57"/>
        </w:tc>
        <w:tc>
          <w:tcPr>
            <w:tcW w:w="3189" w:type="dxa"/>
            <w:vAlign w:val="center"/>
          </w:tcPr>
          <w:p w14:paraId="0271D0E2" w14:textId="1CB1CDD2" w:rsidR="007E4189" w:rsidRDefault="007E4189" w:rsidP="00FF1E57"/>
        </w:tc>
      </w:tr>
    </w:tbl>
    <w:p w14:paraId="3A2B8F47" w14:textId="64A842A0" w:rsidR="009B45EF" w:rsidRDefault="009B45EF">
      <w:pPr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070"/>
        <w:gridCol w:w="6300"/>
      </w:tblGrid>
      <w:tr w:rsidR="009D4BA4" w14:paraId="789204F1" w14:textId="77777777" w:rsidTr="007752DD">
        <w:tc>
          <w:tcPr>
            <w:tcW w:w="1885" w:type="dxa"/>
            <w:vAlign w:val="center"/>
          </w:tcPr>
          <w:p w14:paraId="7296F667" w14:textId="2D68E872" w:rsidR="009D4BA4" w:rsidRDefault="009D4BA4" w:rsidP="007752D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Day </w:t>
            </w:r>
            <w:r>
              <w:rPr>
                <w:b/>
                <w:bCs/>
                <w:sz w:val="24"/>
                <w:szCs w:val="24"/>
              </w:rPr>
              <w:t>End</w:t>
            </w:r>
            <w:r>
              <w:rPr>
                <w:b/>
                <w:bCs/>
                <w:sz w:val="24"/>
                <w:szCs w:val="24"/>
              </w:rPr>
              <w:t xml:space="preserve"> Time:</w:t>
            </w:r>
          </w:p>
        </w:tc>
        <w:tc>
          <w:tcPr>
            <w:tcW w:w="2070" w:type="dxa"/>
          </w:tcPr>
          <w:p w14:paraId="2477B977" w14:textId="77777777" w:rsidR="009D4BA4" w:rsidRDefault="009D4BA4" w:rsidP="007752DD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300" w:type="dxa"/>
            <w:tcBorders>
              <w:top w:val="nil"/>
              <w:bottom w:val="nil"/>
              <w:right w:val="nil"/>
            </w:tcBorders>
          </w:tcPr>
          <w:p w14:paraId="2012E160" w14:textId="26DCBF96" w:rsidR="009D4BA4" w:rsidRPr="007E4189" w:rsidRDefault="009D4BA4" w:rsidP="007752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ter the time of day (military time) that the participant </w:t>
            </w:r>
            <w:r>
              <w:rPr>
                <w:sz w:val="24"/>
                <w:szCs w:val="24"/>
              </w:rPr>
              <w:t>left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for the day</w:t>
            </w:r>
            <w:r>
              <w:rPr>
                <w:sz w:val="24"/>
                <w:szCs w:val="24"/>
              </w:rPr>
              <w:t>.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  <w:p w14:paraId="0F5CDCDF" w14:textId="77777777" w:rsidR="009D4BA4" w:rsidRDefault="009D4BA4" w:rsidP="007752DD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2610EE69" w14:textId="77777777" w:rsidR="009D4BA4" w:rsidRDefault="009D4BA4">
      <w:pPr>
        <w:rPr>
          <w:b/>
          <w:bCs/>
          <w:sz w:val="24"/>
          <w:szCs w:val="24"/>
        </w:rPr>
      </w:pPr>
    </w:p>
    <w:p w14:paraId="3280BD78" w14:textId="28E02657" w:rsidR="000B3129" w:rsidRDefault="000B3129" w:rsidP="33E3EDA3">
      <w:pPr>
        <w:rPr>
          <w:b/>
          <w:bCs/>
          <w:sz w:val="24"/>
          <w:szCs w:val="24"/>
        </w:rPr>
      </w:pPr>
      <w:r w:rsidRPr="33E3EDA3">
        <w:rPr>
          <w:b/>
          <w:bCs/>
          <w:sz w:val="24"/>
          <w:szCs w:val="24"/>
        </w:rPr>
        <w:t>Home Visit Procedure Times:</w:t>
      </w:r>
    </w:p>
    <w:p w14:paraId="069D9A36" w14:textId="0E9B545E" w:rsidR="00045C00" w:rsidRDefault="00045C00" w:rsidP="33E3EDA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xam Date: 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1170"/>
        <w:gridCol w:w="1170"/>
        <w:gridCol w:w="1620"/>
        <w:gridCol w:w="3189"/>
      </w:tblGrid>
      <w:tr w:rsidR="009D4BA4" w14:paraId="027F9EFB" w14:textId="77777777" w:rsidTr="009D4BA4">
        <w:trPr>
          <w:trHeight w:val="576"/>
        </w:trPr>
        <w:tc>
          <w:tcPr>
            <w:tcW w:w="3055" w:type="dxa"/>
            <w:vAlign w:val="center"/>
          </w:tcPr>
          <w:p w14:paraId="3A76C674" w14:textId="77777777" w:rsidR="009D4BA4" w:rsidRDefault="009D4BA4" w:rsidP="001409DA"/>
        </w:tc>
        <w:tc>
          <w:tcPr>
            <w:tcW w:w="1170" w:type="dxa"/>
            <w:vAlign w:val="center"/>
          </w:tcPr>
          <w:p w14:paraId="79A81BBD" w14:textId="75ABAD9D" w:rsidR="009D4BA4" w:rsidRDefault="009D4BA4" w:rsidP="001409DA">
            <w:r>
              <w:rPr>
                <w:b/>
                <w:bCs/>
              </w:rPr>
              <w:t>Start Time</w:t>
            </w:r>
          </w:p>
        </w:tc>
        <w:tc>
          <w:tcPr>
            <w:tcW w:w="1170" w:type="dxa"/>
            <w:vAlign w:val="center"/>
          </w:tcPr>
          <w:p w14:paraId="413D2C6D" w14:textId="56306123" w:rsidR="009D4BA4" w:rsidRDefault="009D4BA4" w:rsidP="001409DA">
            <w:r>
              <w:rPr>
                <w:b/>
                <w:bCs/>
              </w:rPr>
              <w:t>Stop Time</w:t>
            </w:r>
          </w:p>
        </w:tc>
        <w:tc>
          <w:tcPr>
            <w:tcW w:w="1620" w:type="dxa"/>
            <w:vAlign w:val="center"/>
          </w:tcPr>
          <w:p w14:paraId="0E1F49AC" w14:textId="092063A8" w:rsidR="009D4BA4" w:rsidRPr="009D4BA4" w:rsidRDefault="009D4BA4" w:rsidP="009D4BA4">
            <w:pPr>
              <w:jc w:val="center"/>
              <w:rPr>
                <w:b/>
                <w:bCs/>
              </w:rPr>
            </w:pPr>
            <w:r w:rsidRPr="009D4BA4">
              <w:rPr>
                <w:b/>
                <w:bCs/>
              </w:rPr>
              <w:t>Minutes</w:t>
            </w:r>
          </w:p>
        </w:tc>
        <w:tc>
          <w:tcPr>
            <w:tcW w:w="3189" w:type="dxa"/>
            <w:vAlign w:val="center"/>
          </w:tcPr>
          <w:p w14:paraId="62DE3AB8" w14:textId="1D946962" w:rsidR="009D4BA4" w:rsidRDefault="009D4BA4" w:rsidP="009D4BA4">
            <w:pPr>
              <w:jc w:val="center"/>
            </w:pPr>
            <w:r>
              <w:rPr>
                <w:b/>
                <w:bCs/>
              </w:rPr>
              <w:t>Comments</w:t>
            </w:r>
          </w:p>
        </w:tc>
      </w:tr>
      <w:tr w:rsidR="009D4BA4" w14:paraId="21366C6B" w14:textId="77777777" w:rsidTr="009D4BA4">
        <w:trPr>
          <w:trHeight w:val="576"/>
        </w:trPr>
        <w:tc>
          <w:tcPr>
            <w:tcW w:w="3055" w:type="dxa"/>
            <w:vAlign w:val="center"/>
          </w:tcPr>
          <w:p w14:paraId="1DCDF9D1" w14:textId="4B0AA9CD" w:rsidR="009D4BA4" w:rsidRDefault="009D4BA4">
            <w:r>
              <w:t>Sleep Study PSG Questionnaire</w:t>
            </w:r>
          </w:p>
        </w:tc>
        <w:tc>
          <w:tcPr>
            <w:tcW w:w="1170" w:type="dxa"/>
            <w:vAlign w:val="center"/>
          </w:tcPr>
          <w:p w14:paraId="2944CEC8" w14:textId="156CED3B" w:rsidR="009D4BA4" w:rsidRDefault="009D4BA4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640801C8" w14:textId="0ED5A7F5" w:rsidR="009D4BA4" w:rsidRDefault="009D4BA4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41C21706" w14:textId="77777777" w:rsidR="009D4BA4" w:rsidRDefault="009D4BA4"/>
        </w:tc>
        <w:tc>
          <w:tcPr>
            <w:tcW w:w="3189" w:type="dxa"/>
            <w:vAlign w:val="center"/>
          </w:tcPr>
          <w:p w14:paraId="7ED502FE" w14:textId="3CCDE474" w:rsidR="009D4BA4" w:rsidRDefault="009D4BA4"/>
        </w:tc>
      </w:tr>
      <w:tr w:rsidR="009D4BA4" w14:paraId="64DFAC67" w14:textId="77777777" w:rsidTr="009D4BA4">
        <w:trPr>
          <w:trHeight w:val="576"/>
        </w:trPr>
        <w:tc>
          <w:tcPr>
            <w:tcW w:w="3055" w:type="dxa"/>
            <w:vAlign w:val="center"/>
          </w:tcPr>
          <w:p w14:paraId="5AB9F05C" w14:textId="1A50F384" w:rsidR="009D4BA4" w:rsidRDefault="009D4BA4" w:rsidP="00E64FDB">
            <w:r>
              <w:t>Sleep PSG Instructions &amp; Application</w:t>
            </w:r>
          </w:p>
        </w:tc>
        <w:tc>
          <w:tcPr>
            <w:tcW w:w="1170" w:type="dxa"/>
            <w:vAlign w:val="center"/>
          </w:tcPr>
          <w:p w14:paraId="2AF1319F" w14:textId="5D8EAA63" w:rsidR="009D4BA4" w:rsidRDefault="009D4BA4" w:rsidP="00E64FDB">
            <w:r>
              <w:t xml:space="preserve">        :</w:t>
            </w:r>
          </w:p>
        </w:tc>
        <w:tc>
          <w:tcPr>
            <w:tcW w:w="1170" w:type="dxa"/>
            <w:vAlign w:val="center"/>
          </w:tcPr>
          <w:p w14:paraId="2942ED7B" w14:textId="452B783F" w:rsidR="009D4BA4" w:rsidRDefault="009D4BA4" w:rsidP="00E64FDB">
            <w:r>
              <w:t xml:space="preserve">        :</w:t>
            </w:r>
          </w:p>
        </w:tc>
        <w:tc>
          <w:tcPr>
            <w:tcW w:w="1620" w:type="dxa"/>
            <w:vAlign w:val="center"/>
          </w:tcPr>
          <w:p w14:paraId="6DFDCDD2" w14:textId="77777777" w:rsidR="009D4BA4" w:rsidRDefault="009D4BA4" w:rsidP="00E64FDB"/>
        </w:tc>
        <w:tc>
          <w:tcPr>
            <w:tcW w:w="3189" w:type="dxa"/>
            <w:vAlign w:val="center"/>
          </w:tcPr>
          <w:p w14:paraId="72B2112D" w14:textId="1A0FDF7F" w:rsidR="009D4BA4" w:rsidRDefault="009D4BA4" w:rsidP="00E64FDB"/>
        </w:tc>
      </w:tr>
    </w:tbl>
    <w:p w14:paraId="27571D34" w14:textId="2CEA62AA" w:rsidR="33E3EDA3" w:rsidRDefault="33E3EDA3" w:rsidP="003C319E">
      <w:pPr>
        <w:tabs>
          <w:tab w:val="left" w:pos="920"/>
        </w:tabs>
      </w:pPr>
    </w:p>
    <w:sectPr w:rsidR="33E3EDA3" w:rsidSect="00732A72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F54CC" w14:textId="77777777" w:rsidR="009B45EF" w:rsidRDefault="009B45EF" w:rsidP="009B45EF">
      <w:pPr>
        <w:spacing w:after="0" w:line="240" w:lineRule="auto"/>
      </w:pPr>
      <w:r>
        <w:separator/>
      </w:r>
    </w:p>
  </w:endnote>
  <w:endnote w:type="continuationSeparator" w:id="0">
    <w:p w14:paraId="4A0D8D06" w14:textId="77777777" w:rsidR="009B45EF" w:rsidRDefault="009B45EF" w:rsidP="009B4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F61B7" w14:textId="2B7F9516" w:rsidR="009B45EF" w:rsidRDefault="009B45EF">
    <w:pPr>
      <w:pStyle w:val="Footer"/>
    </w:pPr>
    <w:r>
      <w:tab/>
    </w:r>
    <w:r>
      <w:tab/>
    </w:r>
    <w:r w:rsidRPr="009B45EF">
      <w:rPr>
        <w:sz w:val="18"/>
        <w:szCs w:val="18"/>
      </w:rPr>
      <w:t>V</w:t>
    </w:r>
    <w:r w:rsidR="007E4189">
      <w:rPr>
        <w:sz w:val="18"/>
        <w:szCs w:val="18"/>
      </w:rPr>
      <w:t>1</w:t>
    </w:r>
    <w:r w:rsidRPr="009B45EF">
      <w:rPr>
        <w:sz w:val="18"/>
        <w:szCs w:val="18"/>
      </w:rPr>
      <w:t xml:space="preserve"> </w:t>
    </w:r>
    <w:r w:rsidR="007E4189">
      <w:rPr>
        <w:sz w:val="18"/>
        <w:szCs w:val="18"/>
      </w:rPr>
      <w:t>5/18</w:t>
    </w:r>
    <w:r w:rsidRPr="009B45EF">
      <w:rPr>
        <w:sz w:val="18"/>
        <w:szCs w:val="18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87296" w14:textId="77777777" w:rsidR="009B45EF" w:rsidRDefault="009B45EF" w:rsidP="009B45EF">
      <w:pPr>
        <w:spacing w:after="0" w:line="240" w:lineRule="auto"/>
      </w:pPr>
      <w:r>
        <w:separator/>
      </w:r>
    </w:p>
  </w:footnote>
  <w:footnote w:type="continuationSeparator" w:id="0">
    <w:p w14:paraId="0D730D27" w14:textId="77777777" w:rsidR="009B45EF" w:rsidRDefault="009B45EF" w:rsidP="009B45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3A517" w14:textId="23CCFB31" w:rsidR="003C319E" w:rsidRPr="003C319E" w:rsidRDefault="007E4189">
    <w:pPr>
      <w:pStyle w:val="Header"/>
      <w:rPr>
        <w:b/>
        <w:bCs/>
        <w:sz w:val="24"/>
        <w:szCs w:val="24"/>
      </w:rPr>
    </w:pPr>
    <w:r>
      <w:rPr>
        <w:b/>
        <w:bCs/>
        <w:sz w:val="24"/>
        <w:szCs w:val="24"/>
      </w:rPr>
      <w:t>Weekly Procedure Tim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za0AJLmBsaWlko6SsGpxcWZ+XkgBca1AHUy/OUsAAAA"/>
  </w:docVars>
  <w:rsids>
    <w:rsidRoot w:val="004A1B22"/>
    <w:rsid w:val="00045C00"/>
    <w:rsid w:val="000B3129"/>
    <w:rsid w:val="001409DA"/>
    <w:rsid w:val="0022214B"/>
    <w:rsid w:val="0035446B"/>
    <w:rsid w:val="00395823"/>
    <w:rsid w:val="003C319E"/>
    <w:rsid w:val="00467312"/>
    <w:rsid w:val="004A1B22"/>
    <w:rsid w:val="004D0596"/>
    <w:rsid w:val="00727441"/>
    <w:rsid w:val="00732A72"/>
    <w:rsid w:val="007330A9"/>
    <w:rsid w:val="00737E49"/>
    <w:rsid w:val="007E4189"/>
    <w:rsid w:val="008559ED"/>
    <w:rsid w:val="009B45EF"/>
    <w:rsid w:val="009D4BA4"/>
    <w:rsid w:val="00A00581"/>
    <w:rsid w:val="00A24F7F"/>
    <w:rsid w:val="00A95918"/>
    <w:rsid w:val="00C32AF3"/>
    <w:rsid w:val="00CA1A7B"/>
    <w:rsid w:val="00DB3828"/>
    <w:rsid w:val="00DC41B8"/>
    <w:rsid w:val="00E64FDB"/>
    <w:rsid w:val="00E66ABF"/>
    <w:rsid w:val="00F630B4"/>
    <w:rsid w:val="00FD6B70"/>
    <w:rsid w:val="00FF1E57"/>
    <w:rsid w:val="0F1AB290"/>
    <w:rsid w:val="2FCDF3CC"/>
    <w:rsid w:val="33E3EDA3"/>
    <w:rsid w:val="5016F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10AC4"/>
  <w15:chartTrackingRefBased/>
  <w15:docId w15:val="{D28071EF-BDA6-4308-A422-70D4F693D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1B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4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45EF"/>
  </w:style>
  <w:style w:type="paragraph" w:styleId="Footer">
    <w:name w:val="footer"/>
    <w:basedOn w:val="Normal"/>
    <w:link w:val="FooterChar"/>
    <w:uiPriority w:val="99"/>
    <w:unhideWhenUsed/>
    <w:rsid w:val="009B4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45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J Hoffman</dc:creator>
  <cp:keywords/>
  <dc:description/>
  <cp:lastModifiedBy>Amy J Hoffman</cp:lastModifiedBy>
  <cp:revision>3</cp:revision>
  <dcterms:created xsi:type="dcterms:W3CDTF">2022-05-18T21:50:00Z</dcterms:created>
  <dcterms:modified xsi:type="dcterms:W3CDTF">2022-05-18T22:00:00Z</dcterms:modified>
</cp:coreProperties>
</file>